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67F8" w:rsidRPr="006C2FC8" w:rsidRDefault="00BA67F8" w:rsidP="0017356C">
      <w:pPr>
        <w:pStyle w:val="NormaleWeb"/>
        <w:spacing w:before="0" w:beforeAutospacing="0" w:after="0" w:afterAutospacing="0"/>
        <w:jc w:val="center"/>
        <w:rPr>
          <w:rFonts w:ascii="Verdana" w:hAnsi="Verdana"/>
          <w:b/>
          <w:bCs/>
          <w:sz w:val="20"/>
          <w:szCs w:val="20"/>
        </w:rPr>
      </w:pPr>
    </w:p>
    <w:p w:rsidR="0005046B" w:rsidRPr="006723C4" w:rsidRDefault="0005046B" w:rsidP="004A615B">
      <w:pPr>
        <w:pStyle w:val="NormaleWeb"/>
        <w:shd w:val="clear" w:color="auto" w:fill="FFFFFF"/>
        <w:spacing w:before="0" w:beforeAutospacing="0" w:after="0" w:afterAutospacing="0" w:line="240" w:lineRule="auto"/>
        <w:jc w:val="center"/>
        <w:rPr>
          <w:color w:val="000000"/>
        </w:rPr>
      </w:pPr>
      <w:r w:rsidRPr="006723C4">
        <w:rPr>
          <w:rFonts w:ascii="Verdana" w:hAnsi="Verdana"/>
          <w:b/>
          <w:bCs/>
          <w:color w:val="000000"/>
          <w:sz w:val="32"/>
          <w:szCs w:val="32"/>
          <w:bdr w:val="none" w:sz="0" w:space="0" w:color="auto" w:frame="1"/>
        </w:rPr>
        <w:t>UNIVERSITÀ DEGLI STUDI DI PERUGIA</w:t>
      </w:r>
    </w:p>
    <w:p w:rsidR="0005046B" w:rsidRPr="006723C4" w:rsidRDefault="0005046B" w:rsidP="004A615B">
      <w:pPr>
        <w:pStyle w:val="NormaleWeb"/>
        <w:shd w:val="clear" w:color="auto" w:fill="FFFFFF"/>
        <w:spacing w:before="0" w:beforeAutospacing="0" w:after="0" w:afterAutospacing="0" w:line="240" w:lineRule="auto"/>
        <w:jc w:val="both"/>
        <w:rPr>
          <w:color w:val="000000"/>
        </w:rPr>
      </w:pPr>
      <w:r w:rsidRPr="006723C4">
        <w:rPr>
          <w:rFonts w:ascii="Verdana" w:hAnsi="Verdana"/>
          <w:color w:val="333333"/>
          <w:spacing w:val="5"/>
          <w:sz w:val="20"/>
          <w:szCs w:val="20"/>
          <w:bdr w:val="none" w:sz="0" w:space="0" w:color="auto" w:frame="1"/>
        </w:rPr>
        <w:t> </w:t>
      </w:r>
    </w:p>
    <w:p w:rsidR="009266EA" w:rsidRPr="006723C4" w:rsidRDefault="009266EA" w:rsidP="004A615B">
      <w:pPr>
        <w:shd w:val="clear" w:color="auto" w:fill="FFFFFF"/>
        <w:spacing w:after="0" w:line="240" w:lineRule="auto"/>
        <w:jc w:val="center"/>
        <w:textAlignment w:val="baseline"/>
        <w:rPr>
          <w:rFonts w:ascii="Verdana" w:hAnsi="Verdana" w:cs="Segoe UI"/>
          <w:b/>
          <w:bCs/>
          <w:color w:val="323130"/>
          <w:sz w:val="20"/>
          <w:szCs w:val="20"/>
        </w:rPr>
      </w:pPr>
    </w:p>
    <w:p w:rsidR="009266EA" w:rsidRPr="00E9029D" w:rsidRDefault="006723C4" w:rsidP="006723C4">
      <w:pPr>
        <w:spacing w:after="0" w:line="240" w:lineRule="auto"/>
        <w:jc w:val="center"/>
        <w:textAlignment w:val="baseline"/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L</w:t>
      </w:r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>otta agli insetti dannosi per l’agricoltura</w:t>
      </w:r>
      <w:r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>:</w:t>
      </w:r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 xml:space="preserve"> </w:t>
      </w:r>
      <w:proofErr w:type="spellStart"/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>Unipg</w:t>
      </w:r>
      <w:proofErr w:type="spellEnd"/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 xml:space="preserve"> vince un finanziamento </w:t>
      </w:r>
      <w:proofErr w:type="spellStart"/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>Horizon</w:t>
      </w:r>
      <w:proofErr w:type="spellEnd"/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 xml:space="preserve"> 2020 Marie Curie Global </w:t>
      </w:r>
      <w:proofErr w:type="spellStart"/>
      <w:r w:rsidR="0E31FDD6"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>Fellowship</w:t>
      </w:r>
      <w:proofErr w:type="spellEnd"/>
    </w:p>
    <w:p w:rsidR="009266EA" w:rsidRPr="00E9029D" w:rsidRDefault="0E31FDD6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  <w:t xml:space="preserve"> </w:t>
      </w:r>
    </w:p>
    <w:p w:rsidR="0E31FDD6" w:rsidRPr="00E9029D" w:rsidRDefault="0E31FDD6" w:rsidP="006723C4">
      <w:pPr>
        <w:spacing w:after="0" w:line="240" w:lineRule="auto"/>
        <w:jc w:val="both"/>
        <w:rPr>
          <w:rFonts w:ascii="Verdana" w:eastAsia="Times New Roman" w:hAnsi="Verdana" w:cs="Calibri"/>
          <w:b/>
          <w:bCs/>
          <w:color w:val="000000" w:themeColor="text1"/>
          <w:sz w:val="20"/>
          <w:szCs w:val="20"/>
          <w:lang w:eastAsia="it-IT"/>
        </w:rPr>
      </w:pPr>
    </w:p>
    <w:p w:rsidR="00941BE5" w:rsidRPr="00E9029D" w:rsidRDefault="00EC6EAA" w:rsidP="006723C4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L’</w:t>
      </w:r>
      <w:r w:rsidRPr="00E9029D">
        <w:rPr>
          <w:rFonts w:ascii="Verdana" w:eastAsia="Times New Roman" w:hAnsi="Verdana" w:cs="Calibri"/>
          <w:bCs/>
          <w:color w:val="000000"/>
          <w:sz w:val="20"/>
          <w:szCs w:val="20"/>
          <w:lang w:eastAsia="it-IT"/>
        </w:rPr>
        <w:t>Università degli Studi di Perugia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,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grazie a un progetto </w:t>
      </w:r>
      <w:r w:rsidR="00CA0E7F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internazionale 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per la lotta agli insetti invasivi dannosi all’agricoltura, ha ottenuto un importante riconoscimento: </w:t>
      </w:r>
      <w:r w:rsidR="00941BE5" w:rsidRPr="00E9029D">
        <w:rPr>
          <w:rFonts w:ascii="Verdana" w:eastAsia="Times New Roman" w:hAnsi="Verdana" w:cs="Calibri"/>
          <w:bCs/>
          <w:color w:val="000000"/>
          <w:sz w:val="20"/>
          <w:szCs w:val="20"/>
          <w:lang w:eastAsia="it-IT"/>
        </w:rPr>
        <w:t xml:space="preserve">un </w:t>
      </w:r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finanziamento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Horizon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2020 Marie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bdr w:val="none" w:sz="0" w:space="0" w:color="auto" w:frame="1"/>
          <w:lang w:eastAsia="it-IT"/>
        </w:rPr>
        <w:t>Sklodowska</w:t>
      </w:r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-Curie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Global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Fellowship</w:t>
      </w:r>
      <w:proofErr w:type="spellEnd"/>
      <w:r w:rsidR="00941BE5" w:rsidRPr="00E9029D">
        <w:rPr>
          <w:rFonts w:ascii="Verdana" w:eastAsia="Times New Roman" w:hAnsi="Verdana" w:cs="Calibri"/>
          <w:bCs/>
          <w:color w:val="000000"/>
          <w:sz w:val="20"/>
          <w:szCs w:val="20"/>
          <w:lang w:eastAsia="it-IT"/>
        </w:rPr>
        <w:t>, il</w:t>
      </w:r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primo vinto dall’Ateneo perugino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.</w:t>
      </w:r>
    </w:p>
    <w:p w:rsidR="00C17CFB" w:rsidRPr="00E9029D" w:rsidRDefault="00C17CFB" w:rsidP="006723C4">
      <w:p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</w:pPr>
    </w:p>
    <w:p w:rsidR="006723C4" w:rsidRPr="00E9029D" w:rsidRDefault="009266EA" w:rsidP="006723C4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  <w:t>Lo studio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“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Depicting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the impact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of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an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invasive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alien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crop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pest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on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local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ecological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</w:t>
      </w:r>
      <w:proofErr w:type="spellStart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networks</w:t>
      </w:r>
      <w:proofErr w:type="spellEnd"/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 xml:space="preserve"> (PESTNET)</w:t>
      </w:r>
      <w:r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”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  <w:t xml:space="preserve">è stato presentato dal 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  <w:t>Dott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  <w:t>or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lang w:eastAsia="it-IT"/>
        </w:rPr>
        <w:t xml:space="preserve"> </w:t>
      </w:r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Gabriele Rondoni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e dal Professore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="00941BE5" w:rsidRPr="00E9029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it-IT"/>
        </w:rPr>
        <w:t>Eric Conti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, rispettivamente il ricercatore protagonista della </w:t>
      </w:r>
      <w:proofErr w:type="spellStart"/>
      <w:r w:rsidR="00941BE5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>fellowship</w:t>
      </w:r>
      <w:proofErr w:type="spellEnd"/>
      <w:r w:rsidR="00941BE5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 xml:space="preserve"> </w:t>
      </w:r>
      <w:r w:rsidR="004A7DF0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(</w:t>
      </w:r>
      <w:proofErr w:type="spellStart"/>
      <w:r w:rsidR="004A7DF0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e</w:t>
      </w:r>
      <w:r w:rsidR="004A7DF0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>xperienced</w:t>
      </w:r>
      <w:proofErr w:type="spellEnd"/>
      <w:r w:rsidR="004A7DF0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 xml:space="preserve"> </w:t>
      </w:r>
      <w:proofErr w:type="spellStart"/>
      <w:r w:rsidR="004A7DF0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>researcher</w:t>
      </w:r>
      <w:proofErr w:type="spellEnd"/>
      <w:r w:rsidR="004A7DF0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) 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e il responsabile del progetto, entrambi del Dipartimento di Scienze Agrarie, Alimentari e Ambientali 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(DSA3) </w:t>
      </w:r>
      <w:r w:rsidR="00941BE5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dell’Ateneo perugino. 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Il budget complessivo è di 255.768 euro e l’unico beneficiario è il DSA3.</w:t>
      </w:r>
    </w:p>
    <w:p w:rsidR="0E31FDD6" w:rsidRPr="00E9029D" w:rsidRDefault="0E31FDD6" w:rsidP="006723C4">
      <w:pPr>
        <w:shd w:val="clear" w:color="auto" w:fill="FFFFFF" w:themeFill="background1"/>
        <w:spacing w:after="0" w:line="240" w:lineRule="auto"/>
        <w:jc w:val="both"/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</w:pPr>
    </w:p>
    <w:p w:rsidR="009266EA" w:rsidRPr="00E9029D" w:rsidRDefault="006723C4" w:rsidP="006723C4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</w:pPr>
      <w:r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>Lo studio</w:t>
      </w:r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 riguarda gli aspetti di ricerca di base e applicata relativi all’arrivo di insetti invasivi, dannosi all'agricoltura, con un focus sulla </w:t>
      </w:r>
      <w:r w:rsidR="009266EA" w:rsidRPr="00E9029D">
        <w:rPr>
          <w:rFonts w:ascii="Verdana" w:eastAsia="Times New Roman" w:hAnsi="Verdana" w:cs="Calibri"/>
          <w:b/>
          <w:bCs/>
          <w:sz w:val="20"/>
          <w:szCs w:val="20"/>
          <w:bdr w:val="none" w:sz="0" w:space="0" w:color="auto" w:frame="1"/>
          <w:lang w:eastAsia="it-IT"/>
        </w:rPr>
        <w:t>Cimice asiatica</w:t>
      </w:r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>, che attualmente sta provocando perdite economiche elevatissime in Europa (soprattutto in Italia) e in Nord America. Per il suo controllo biologico è stato introdotto</w:t>
      </w:r>
      <w:r w:rsidR="00BA4323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 dagli Stati Uniti</w:t>
      </w:r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 il </w:t>
      </w:r>
      <w:proofErr w:type="spellStart"/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>parassitoide</w:t>
      </w:r>
      <w:proofErr w:type="spellEnd"/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 </w:t>
      </w:r>
      <w:proofErr w:type="spellStart"/>
      <w:r w:rsidR="009266EA" w:rsidRPr="00E9029D">
        <w:rPr>
          <w:rFonts w:ascii="Verdana" w:eastAsia="Times New Roman" w:hAnsi="Verdana" w:cs="Calibri"/>
          <w:i/>
          <w:iCs/>
          <w:sz w:val="20"/>
          <w:szCs w:val="20"/>
          <w:bdr w:val="none" w:sz="0" w:space="0" w:color="auto" w:frame="1"/>
          <w:lang w:eastAsia="it-IT"/>
        </w:rPr>
        <w:t>Trissolcus</w:t>
      </w:r>
      <w:proofErr w:type="spellEnd"/>
      <w:r w:rsidR="009266EA" w:rsidRPr="00E9029D">
        <w:rPr>
          <w:rFonts w:ascii="Verdana" w:eastAsia="Times New Roman" w:hAnsi="Verdana" w:cs="Calibri"/>
          <w:i/>
          <w:iCs/>
          <w:sz w:val="20"/>
          <w:szCs w:val="20"/>
          <w:bdr w:val="none" w:sz="0" w:space="0" w:color="auto" w:frame="1"/>
          <w:lang w:eastAsia="it-IT"/>
        </w:rPr>
        <w:t xml:space="preserve"> </w:t>
      </w:r>
      <w:proofErr w:type="spellStart"/>
      <w:r w:rsidR="009266EA" w:rsidRPr="00E9029D">
        <w:rPr>
          <w:rFonts w:ascii="Verdana" w:eastAsia="Times New Roman" w:hAnsi="Verdana" w:cs="Calibri"/>
          <w:i/>
          <w:iCs/>
          <w:sz w:val="20"/>
          <w:szCs w:val="20"/>
          <w:bdr w:val="none" w:sz="0" w:space="0" w:color="auto" w:frame="1"/>
          <w:lang w:eastAsia="it-IT"/>
        </w:rPr>
        <w:t>japonicus</w:t>
      </w:r>
      <w:proofErr w:type="spellEnd"/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 (anche </w:t>
      </w:r>
      <w:r w:rsidR="00BA4323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noto come </w:t>
      </w:r>
      <w:r w:rsidR="009266EA" w:rsidRPr="00E9029D">
        <w:rPr>
          <w:rFonts w:ascii="Verdana" w:eastAsia="Times New Roman" w:hAnsi="Verdana" w:cs="Calibri"/>
          <w:b/>
          <w:bCs/>
          <w:sz w:val="20"/>
          <w:szCs w:val="20"/>
          <w:bdr w:val="none" w:sz="0" w:space="0" w:color="auto" w:frame="1"/>
          <w:lang w:eastAsia="it-IT"/>
        </w:rPr>
        <w:t>Vespa samurai</w:t>
      </w:r>
      <w:r w:rsidR="009266EA"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>) che si sviluppa a carico delle uova della cimice.</w:t>
      </w:r>
    </w:p>
    <w:p w:rsidR="009266EA" w:rsidRPr="00E9029D" w:rsidRDefault="009266EA" w:rsidP="006723C4">
      <w:p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</w:pPr>
    </w:p>
    <w:p w:rsidR="00BA4323" w:rsidRDefault="00EC2693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“</w:t>
      </w:r>
      <w:r w:rsidR="00EE6BD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Le specie </w:t>
      </w:r>
      <w:r w:rsidR="0085438A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di insetti </w:t>
      </w:r>
      <w:r w:rsidR="00EE6BD3" w:rsidRPr="00E9029D">
        <w:rPr>
          <w:rFonts w:ascii="Verdana" w:eastAsia="Times New Roman" w:hAnsi="Verdana" w:cs="Calibri"/>
          <w:sz w:val="20"/>
          <w:szCs w:val="20"/>
          <w:lang w:eastAsia="it-IT"/>
        </w:rPr>
        <w:t>invasive</w:t>
      </w:r>
      <w:r w:rsidRPr="00E9029D">
        <w:rPr>
          <w:rFonts w:ascii="Verdana" w:eastAsia="Times New Roman" w:hAnsi="Verdana" w:cs="Calibri"/>
          <w:sz w:val="20"/>
          <w:szCs w:val="20"/>
          <w:lang w:eastAsia="it-IT"/>
        </w:rPr>
        <w:t xml:space="preserve"> </w:t>
      </w:r>
      <w:r w:rsidRPr="00E9029D">
        <w:rPr>
          <w:rFonts w:ascii="Verdana" w:eastAsia="Times New Roman" w:hAnsi="Verdana" w:cs="Calibri"/>
          <w:sz w:val="20"/>
          <w:szCs w:val="20"/>
          <w:bdr w:val="none" w:sz="0" w:space="0" w:color="auto" w:frame="1"/>
          <w:lang w:eastAsia="it-IT"/>
        </w:rPr>
        <w:t xml:space="preserve">– spiegano i ricercatori - </w:t>
      </w:r>
      <w:r w:rsidR="00EE6BD3" w:rsidRPr="00E9029D">
        <w:rPr>
          <w:rFonts w:ascii="Verdana" w:eastAsia="Times New Roman" w:hAnsi="Verdana" w:cs="Calibri"/>
          <w:sz w:val="20"/>
          <w:szCs w:val="20"/>
          <w:lang w:eastAsia="it-IT"/>
        </w:rPr>
        <w:t xml:space="preserve">causano </w:t>
      </w:r>
      <w:r w:rsidR="00EE6BD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danni 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all’agricoltura </w:t>
      </w:r>
      <w:r w:rsidR="00EE6BD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per svariati miliardi di euro. 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Non solo 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direttamente 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alla quantità e qualità delle produzioni, ma anche perché hanno un impatto indiretto sulla struttura, stabilità e funzionamento delle comunità di artropodi autoctoni. </w:t>
      </w:r>
      <w:r w:rsidR="0085438A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Pertanto, 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individuare le strategie di controllo più efficaci </w:t>
      </w:r>
      <w:r w:rsidR="00464C4B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è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una priorità per l’UE. I</w:t>
      </w:r>
      <w:r w:rsidR="0085438A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l progetto 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prevede utilizzo di </w:t>
      </w:r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avanzati 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strumenti diagnostici, </w:t>
      </w:r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ad esempio 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il </w:t>
      </w:r>
      <w:proofErr w:type="spellStart"/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sequenziamento</w:t>
      </w:r>
      <w:proofErr w:type="spellEnd"/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proofErr w:type="spellStart"/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massale</w:t>
      </w:r>
      <w:proofErr w:type="spellEnd"/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di </w:t>
      </w:r>
      <w:r w:rsidR="00810A11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regioni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geniche 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- </w:t>
      </w:r>
      <w:r w:rsidR="00A054E7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 xml:space="preserve">DNA </w:t>
      </w:r>
      <w:proofErr w:type="spellStart"/>
      <w:r w:rsidR="00A054E7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>metabarcoding</w:t>
      </w:r>
      <w:proofErr w:type="spellEnd"/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-</w:t>
      </w:r>
      <w:r w:rsidR="00A054E7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, </w:t>
      </w:r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e computazionali </w:t>
      </w:r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- </w:t>
      </w:r>
      <w:r w:rsidR="00BA4323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 xml:space="preserve">network </w:t>
      </w:r>
      <w:proofErr w:type="spellStart"/>
      <w:r w:rsidR="00BA4323" w:rsidRPr="00E9029D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it-IT"/>
        </w:rPr>
        <w:t>analysis</w:t>
      </w:r>
      <w:proofErr w:type="spellEnd"/>
      <w:r w:rsidR="006723C4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-</w:t>
      </w:r>
      <w:r w:rsidR="00BA4323"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per la valutazione delle relazioni esistenti tra insetti e loro antagonisti.</w:t>
      </w:r>
      <w:r w:rsid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r w:rsidR="590D5BD2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Dal punto di vista più applicativo è prevista la fondamentale collaborazione con imprese agricole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. Gli operatori del settore infatti </w:t>
      </w:r>
      <w:r w:rsidR="590D5BD2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saranno direttamente coinvolt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i</w:t>
      </w:r>
      <w:r w:rsidR="590D5BD2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 </w:t>
      </w:r>
      <w:r w:rsidR="00CD4EA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nel </w:t>
      </w:r>
      <w:r w:rsidR="590D5BD2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monitoraggi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o </w:t>
      </w:r>
      <w:r w:rsidR="00CD4EA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delle avversità 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mediante </w:t>
      </w:r>
      <w:r w:rsidR="006723C4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strumenti 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informatici </w:t>
      </w:r>
      <w:r w:rsidR="00CD4EA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caratteristici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 dell’agricoltura di precisione, partecipando</w:t>
      </w:r>
      <w:r w:rsidR="00CD4EA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 così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 dirett</w:t>
      </w:r>
      <w:r w:rsidR="006723C4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amente all’attività di ricerca, secondo il moderno modello della cosiddetta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 </w:t>
      </w:r>
      <w:r w:rsidR="006723C4" w:rsidRPr="00E9029D">
        <w:rPr>
          <w:rFonts w:ascii="Verdana" w:eastAsia="Times New Roman" w:hAnsi="Verdana" w:cs="Calibri"/>
          <w:i/>
          <w:iCs/>
          <w:color w:val="000000" w:themeColor="text1"/>
          <w:sz w:val="20"/>
          <w:szCs w:val="20"/>
          <w:lang w:eastAsia="it-IT"/>
        </w:rPr>
        <w:t>c</w:t>
      </w:r>
      <w:r w:rsidR="006C0391" w:rsidRPr="00E9029D">
        <w:rPr>
          <w:rFonts w:ascii="Verdana" w:eastAsia="Times New Roman" w:hAnsi="Verdana" w:cs="Calibri"/>
          <w:i/>
          <w:iCs/>
          <w:color w:val="000000" w:themeColor="text1"/>
          <w:sz w:val="20"/>
          <w:szCs w:val="20"/>
          <w:lang w:eastAsia="it-IT"/>
        </w:rPr>
        <w:t>itizen science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. I dati forniti </w:t>
      </w:r>
      <w:r w:rsidR="006723C4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– concludono Conti e Rondoni - </w:t>
      </w:r>
      <w:r w:rsidR="006C0391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serviranno poi </w:t>
      </w:r>
      <w:r w:rsidR="00172A9E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>per l’</w:t>
      </w:r>
      <w:r w:rsidR="00F45A6B"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implementazione di </w:t>
      </w:r>
      <w:r w:rsidR="590D5BD2" w:rsidRPr="00E9029D">
        <w:rPr>
          <w:rFonts w:ascii="Verdana" w:eastAsia="Times New Roman" w:hAnsi="Verdana" w:cs="Calibri"/>
          <w:sz w:val="20"/>
          <w:szCs w:val="20"/>
          <w:lang w:eastAsia="it-IT"/>
        </w:rPr>
        <w:t xml:space="preserve">strumenti </w:t>
      </w:r>
      <w:r w:rsidR="00F45A6B" w:rsidRPr="00E9029D">
        <w:rPr>
          <w:rFonts w:ascii="Verdana" w:eastAsia="Times New Roman" w:hAnsi="Verdana" w:cs="Calibri"/>
          <w:sz w:val="20"/>
          <w:szCs w:val="20"/>
          <w:lang w:eastAsia="it-IT"/>
        </w:rPr>
        <w:t>informatici per la scelt</w:t>
      </w:r>
      <w:r w:rsidR="006723C4" w:rsidRPr="00E9029D">
        <w:rPr>
          <w:rFonts w:ascii="Verdana" w:eastAsia="Times New Roman" w:hAnsi="Verdana" w:cs="Calibri"/>
          <w:sz w:val="20"/>
          <w:szCs w:val="20"/>
          <w:lang w:eastAsia="it-IT"/>
        </w:rPr>
        <w:t>a di idonee strategie di difesa</w:t>
      </w:r>
      <w:r w:rsidR="590D5BD2" w:rsidRPr="00E9029D">
        <w:rPr>
          <w:rFonts w:ascii="Verdana" w:eastAsia="Times New Roman" w:hAnsi="Verdana" w:cs="Calibri"/>
          <w:sz w:val="20"/>
          <w:szCs w:val="20"/>
          <w:lang w:eastAsia="it-IT"/>
        </w:rPr>
        <w:t>”.</w:t>
      </w:r>
    </w:p>
    <w:p w:rsidR="00E9029D" w:rsidRPr="00E9029D" w:rsidRDefault="00E9029D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</w:p>
    <w:p w:rsidR="008F5B6E" w:rsidRPr="00E9029D" w:rsidRDefault="008F5B6E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lastRenderedPageBreak/>
        <w:t xml:space="preserve">“Rivolgo le mie più vive congratulazioni al Dottore Gabriele Rondoni e al Professore Eric Conti per l’importante risultato ottenuto, che per la prima volta vede assegnato a scienziati dell’Università degli Studi di Perugia un prestigioso finanziamento internazionale </w:t>
      </w:r>
      <w:proofErr w:type="spellStart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>Horizon</w:t>
      </w:r>
      <w:proofErr w:type="spellEnd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 xml:space="preserve"> 2020 Marie </w:t>
      </w:r>
      <w:proofErr w:type="spellStart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>Sklodowska-Curie</w:t>
      </w:r>
      <w:proofErr w:type="spellEnd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 xml:space="preserve"> Global </w:t>
      </w:r>
      <w:proofErr w:type="spellStart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>Fellowship</w:t>
      </w:r>
      <w:proofErr w:type="spellEnd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>. Oltre a dare lustro all’intero Ateneo, il progetto rappresenta una importante opportunità per potenziarne la rete di ricerca con altre autorevoli istituzioni accademiche in tutto il mondo e, soprattutto, in accordo a elevatissimi standard di qualità scientifica. Pertanto formulo ai vi</w:t>
      </w:r>
      <w:bookmarkStart w:id="0" w:name="_GoBack"/>
      <w:bookmarkEnd w:id="0"/>
      <w:r w:rsidRPr="00E9029D">
        <w:rPr>
          <w:rFonts w:ascii="Verdana" w:eastAsia="Times New Roman" w:hAnsi="Verdana" w:cs="Segoe UI"/>
          <w:color w:val="212121"/>
          <w:sz w:val="20"/>
          <w:szCs w:val="20"/>
          <w:shd w:val="clear" w:color="auto" w:fill="FFFFFF"/>
          <w:lang w:eastAsia="it-IT"/>
        </w:rPr>
        <w:t>ncitori, a nome di tutta la comunità accademica, i miei migliori auguri di buon lavoro” ha sottolineato il Magnifico Rettore, Professore Maurizio Oliviero.</w:t>
      </w:r>
    </w:p>
    <w:p w:rsidR="008F5B6E" w:rsidRPr="00E9029D" w:rsidRDefault="008F5B6E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</w:p>
    <w:p w:rsidR="008F5B6E" w:rsidRPr="00E9029D" w:rsidRDefault="008F5B6E" w:rsidP="008F5B6E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Oltre all’Università degli Studi di Perugia sono coinvolte istituzioni canadesi -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Université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de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Montréal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- e del Regno Unito - Newcastle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University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e </w:t>
      </w:r>
      <w:r w:rsidRPr="00E9029D">
        <w:rPr>
          <w:rFonts w:ascii="Verdana" w:eastAsia="Times New Roman" w:hAnsi="Verdana" w:cs="Calibri"/>
          <w:bCs/>
          <w:color w:val="000000"/>
          <w:sz w:val="20"/>
          <w:szCs w:val="20"/>
          <w:lang w:eastAsia="it-IT"/>
        </w:rPr>
        <w:t>UK</w:t>
      </w:r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Centre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for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Ecology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&amp;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Hydrology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-, nonché un’azienda italiana,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TeamDEV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 </w:t>
      </w:r>
      <w:proofErr w:type="spellStart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>s.r.l</w:t>
      </w:r>
      <w:proofErr w:type="spellEnd"/>
      <w:r w:rsidRPr="00E9029D">
        <w:rPr>
          <w:rFonts w:ascii="Verdana" w:eastAsia="Times New Roman" w:hAnsi="Verdana" w:cs="Calibri"/>
          <w:color w:val="000000"/>
          <w:sz w:val="20"/>
          <w:szCs w:val="20"/>
          <w:lang w:eastAsia="it-IT"/>
        </w:rPr>
        <w:t xml:space="preserve">.. </w:t>
      </w:r>
    </w:p>
    <w:p w:rsidR="008F5B6E" w:rsidRPr="00E9029D" w:rsidRDefault="008F5B6E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</w:p>
    <w:p w:rsidR="00791952" w:rsidRPr="00E9029D" w:rsidRDefault="00791952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</w:p>
    <w:p w:rsidR="00791952" w:rsidRPr="00E9029D" w:rsidRDefault="00791952" w:rsidP="006723C4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color w:val="000000" w:themeColor="text1"/>
          <w:sz w:val="20"/>
          <w:szCs w:val="20"/>
          <w:lang w:eastAsia="it-IT"/>
        </w:rPr>
        <w:t xml:space="preserve">Gli </w:t>
      </w:r>
      <w:proofErr w:type="spellStart"/>
      <w:r w:rsidRPr="00E9029D">
        <w:rPr>
          <w:rFonts w:ascii="Verdana" w:eastAsia="Times New Roman" w:hAnsi="Verdana" w:cs="Calibri"/>
          <w:bCs/>
          <w:color w:val="000000" w:themeColor="text1"/>
          <w:sz w:val="20"/>
          <w:szCs w:val="20"/>
          <w:lang w:eastAsia="it-IT"/>
        </w:rPr>
        <w:t>Horizon</w:t>
      </w:r>
      <w:proofErr w:type="spellEnd"/>
      <w:r w:rsidRPr="00E9029D">
        <w:rPr>
          <w:rFonts w:ascii="Verdana" w:eastAsia="Times New Roman" w:hAnsi="Verdana" w:cs="Calibri"/>
          <w:bCs/>
          <w:color w:val="000000" w:themeColor="text1"/>
          <w:sz w:val="20"/>
          <w:szCs w:val="20"/>
          <w:lang w:eastAsia="it-IT"/>
        </w:rPr>
        <w:t xml:space="preserve"> 2020 Marie </w:t>
      </w:r>
      <w:proofErr w:type="spellStart"/>
      <w:r w:rsidRPr="00E9029D">
        <w:rPr>
          <w:rFonts w:ascii="Verdana" w:eastAsia="Times New Roman" w:hAnsi="Verdana" w:cs="Calibri"/>
          <w:bCs/>
          <w:color w:val="000000" w:themeColor="text1"/>
          <w:sz w:val="20"/>
          <w:szCs w:val="20"/>
          <w:lang w:eastAsia="it-IT"/>
        </w:rPr>
        <w:t>Sklodowska-Curie</w:t>
      </w:r>
      <w:proofErr w:type="spellEnd"/>
      <w:r w:rsidRPr="00E9029D">
        <w:rPr>
          <w:rFonts w:ascii="Verdana" w:eastAsia="Times New Roman" w:hAnsi="Verdana" w:cs="Calibri"/>
          <w:bCs/>
          <w:color w:val="000000" w:themeColor="text1"/>
          <w:sz w:val="20"/>
          <w:szCs w:val="20"/>
          <w:lang w:eastAsia="it-IT"/>
        </w:rPr>
        <w:t xml:space="preserve"> Global </w:t>
      </w:r>
      <w:proofErr w:type="spellStart"/>
      <w:r w:rsidRPr="00E9029D">
        <w:rPr>
          <w:rFonts w:ascii="Verdana" w:eastAsia="Times New Roman" w:hAnsi="Verdana" w:cs="Calibri"/>
          <w:bCs/>
          <w:color w:val="000000" w:themeColor="text1"/>
          <w:sz w:val="20"/>
          <w:szCs w:val="20"/>
          <w:lang w:eastAsia="it-IT"/>
        </w:rPr>
        <w:t>Fellowship</w:t>
      </w:r>
      <w:proofErr w:type="spellEnd"/>
      <w:r w:rsidRPr="00E9029D">
        <w:rPr>
          <w:rFonts w:ascii="Verdana" w:eastAsia="Times New Roman" w:hAnsi="Verdana" w:cs="Calibri"/>
          <w:sz w:val="20"/>
          <w:szCs w:val="20"/>
          <w:lang w:eastAsia="it-IT"/>
        </w:rPr>
        <w:t xml:space="preserve"> finanziano progetti di durata fino a 36 mesi e sostengono la formazione alla ricerca e lo sviluppo di carriera dei ricercatori, sostenendone la mobilità internazionale (in stati membri dell’UE e paesi terzi), intersettoriale e interdisciplinare.</w:t>
      </w:r>
    </w:p>
    <w:p w:rsidR="00791952" w:rsidRPr="00E9029D" w:rsidRDefault="00791952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sz w:val="20"/>
          <w:szCs w:val="20"/>
          <w:lang w:eastAsia="it-IT"/>
        </w:rPr>
      </w:pPr>
    </w:p>
    <w:p w:rsidR="00C17CFB" w:rsidRPr="00E9029D" w:rsidRDefault="00C17CFB" w:rsidP="006723C4">
      <w:pPr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</w:p>
    <w:p w:rsidR="00C17CFB" w:rsidRPr="00E9029D" w:rsidRDefault="00C17CFB" w:rsidP="006723C4">
      <w:pPr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</w:p>
    <w:p w:rsidR="00C17CFB" w:rsidRPr="00E9029D" w:rsidRDefault="00C17CFB" w:rsidP="006723C4">
      <w:pPr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it-IT"/>
        </w:rPr>
      </w:pPr>
    </w:p>
    <w:p w:rsidR="00054112" w:rsidRPr="00E9029D" w:rsidRDefault="00054112" w:rsidP="00C17CFB">
      <w:pPr>
        <w:textAlignment w:val="baseline"/>
        <w:rPr>
          <w:rFonts w:ascii="Verdana" w:eastAsia="Times New Roman" w:hAnsi="Verdana" w:cs="Calibri"/>
          <w:b/>
          <w:color w:val="000000"/>
          <w:sz w:val="20"/>
          <w:szCs w:val="20"/>
          <w:lang w:eastAsia="it-IT"/>
        </w:rPr>
      </w:pPr>
      <w:r w:rsidRPr="00E9029D">
        <w:rPr>
          <w:rFonts w:ascii="Verdana" w:eastAsia="Times New Roman" w:hAnsi="Verdana" w:cs="Calibri"/>
          <w:b/>
          <w:color w:val="000000"/>
          <w:sz w:val="20"/>
          <w:szCs w:val="20"/>
          <w:lang w:eastAsia="it-IT"/>
        </w:rPr>
        <w:t xml:space="preserve">Perugia, </w:t>
      </w:r>
      <w:r w:rsidR="00E9029D">
        <w:rPr>
          <w:rFonts w:ascii="Verdana" w:eastAsia="Times New Roman" w:hAnsi="Verdana" w:cs="Calibri"/>
          <w:b/>
          <w:color w:val="000000"/>
          <w:sz w:val="20"/>
          <w:szCs w:val="20"/>
          <w:lang w:eastAsia="it-IT"/>
        </w:rPr>
        <w:t xml:space="preserve">17 </w:t>
      </w:r>
      <w:r w:rsidRPr="00E9029D">
        <w:rPr>
          <w:rFonts w:ascii="Verdana" w:eastAsia="Times New Roman" w:hAnsi="Verdana" w:cs="Calibri"/>
          <w:b/>
          <w:color w:val="000000"/>
          <w:sz w:val="20"/>
          <w:szCs w:val="20"/>
          <w:lang w:eastAsia="it-IT"/>
        </w:rPr>
        <w:t>febbraio 2021</w:t>
      </w:r>
    </w:p>
    <w:sectPr w:rsidR="00054112" w:rsidRPr="00E9029D" w:rsidSect="00D20774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562" w:right="1134" w:bottom="851" w:left="1134" w:header="709" w:footer="115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23C4" w:rsidRDefault="006723C4" w:rsidP="005C2BD2">
      <w:r>
        <w:separator/>
      </w:r>
    </w:p>
  </w:endnote>
  <w:endnote w:type="continuationSeparator" w:id="0">
    <w:p w:rsidR="006723C4" w:rsidRDefault="006723C4" w:rsidP="005C2BD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enton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entonSans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1340" w:type="dxa"/>
      <w:tblInd w:w="-836" w:type="dxa"/>
      <w:tblLook w:val="01E0"/>
    </w:tblPr>
    <w:tblGrid>
      <w:gridCol w:w="1620"/>
      <w:gridCol w:w="3060"/>
      <w:gridCol w:w="3420"/>
      <w:gridCol w:w="3240"/>
    </w:tblGrid>
    <w:tr w:rsidR="006723C4" w:rsidRPr="00226F68" w:rsidTr="009B440B">
      <w:trPr>
        <w:trHeight w:val="726"/>
      </w:trPr>
      <w:tc>
        <w:tcPr>
          <w:tcW w:w="1620" w:type="dxa"/>
          <w:vAlign w:val="bottom"/>
        </w:tcPr>
        <w:p w:rsidR="006723C4" w:rsidRPr="00226F68" w:rsidRDefault="006723C4" w:rsidP="009B440B">
          <w:pPr>
            <w:pStyle w:val="Pidipagina"/>
            <w:ind w:right="252"/>
            <w:jc w:val="right"/>
            <w:rPr>
              <w:rFonts w:ascii="Verdana" w:hAnsi="Verdana"/>
              <w:sz w:val="16"/>
              <w:szCs w:val="16"/>
            </w:rPr>
          </w:pPr>
          <w:r w:rsidRPr="00226F68">
            <w:rPr>
              <w:rFonts w:ascii="Verdana" w:hAnsi="Verdana"/>
              <w:sz w:val="16"/>
              <w:szCs w:val="16"/>
            </w:rPr>
            <w:t>Rettorato</w:t>
          </w:r>
        </w:p>
      </w:tc>
      <w:tc>
        <w:tcPr>
          <w:tcW w:w="3060" w:type="dxa"/>
          <w:vAlign w:val="bottom"/>
        </w:tcPr>
        <w:p w:rsidR="006723C4" w:rsidRDefault="006723C4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</w:p>
        <w:p w:rsidR="006723C4" w:rsidRDefault="006723C4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</w:p>
        <w:p w:rsidR="006723C4" w:rsidRPr="00226F68" w:rsidRDefault="006723C4" w:rsidP="009B440B">
          <w:pPr>
            <w:pStyle w:val="Pidipagina"/>
            <w:ind w:left="612" w:firstLine="612"/>
            <w:rPr>
              <w:rFonts w:ascii="Verdana" w:hAnsi="Verdana"/>
              <w:sz w:val="12"/>
              <w:szCs w:val="12"/>
            </w:rPr>
          </w:pPr>
          <w:r>
            <w:rPr>
              <w:rFonts w:ascii="Verdana" w:hAnsi="Verdana"/>
              <w:sz w:val="12"/>
              <w:szCs w:val="12"/>
            </w:rPr>
            <w:t>Via Zefferino Faina, 4</w:t>
          </w:r>
        </w:p>
        <w:p w:rsidR="006723C4" w:rsidRPr="00226F68" w:rsidRDefault="006723C4" w:rsidP="009B440B">
          <w:pPr>
            <w:pStyle w:val="Pidipagina"/>
            <w:ind w:left="612" w:firstLine="612"/>
            <w:rPr>
              <w:sz w:val="12"/>
              <w:szCs w:val="12"/>
            </w:rPr>
          </w:pPr>
          <w:r w:rsidRPr="00226F68">
            <w:rPr>
              <w:rFonts w:ascii="Verdana" w:hAnsi="Verdana"/>
              <w:sz w:val="12"/>
              <w:szCs w:val="12"/>
            </w:rPr>
            <w:t>06123 Perugia</w:t>
          </w:r>
        </w:p>
      </w:tc>
      <w:tc>
        <w:tcPr>
          <w:tcW w:w="3420" w:type="dxa"/>
          <w:vAlign w:val="bottom"/>
        </w:tcPr>
        <w:p w:rsidR="006723C4" w:rsidRDefault="006723C4" w:rsidP="00EF1EC4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723C4" w:rsidRDefault="006723C4" w:rsidP="00EF1EC4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723C4" w:rsidRDefault="006723C4" w:rsidP="00F4645C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723C4" w:rsidRDefault="006723C4" w:rsidP="00F4645C">
          <w:pPr>
            <w:pStyle w:val="Pidipagina"/>
            <w:rPr>
              <w:rFonts w:ascii="Verdana" w:hAnsi="Verdana"/>
              <w:b/>
              <w:sz w:val="12"/>
              <w:szCs w:val="12"/>
            </w:rPr>
          </w:pPr>
        </w:p>
        <w:p w:rsidR="006723C4" w:rsidRPr="00226F68" w:rsidRDefault="006723C4" w:rsidP="0024751B">
          <w:pPr>
            <w:pStyle w:val="Pidipagina"/>
            <w:rPr>
              <w:sz w:val="12"/>
              <w:szCs w:val="12"/>
            </w:rPr>
          </w:pPr>
          <w:r>
            <w:rPr>
              <w:rFonts w:ascii="Verdana" w:hAnsi="Verdana"/>
              <w:b/>
              <w:sz w:val="12"/>
              <w:szCs w:val="12"/>
            </w:rPr>
            <w:t xml:space="preserve">Area Staff al Rettore e </w:t>
          </w:r>
          <w:proofErr w:type="spellStart"/>
          <w:r>
            <w:rPr>
              <w:rFonts w:ascii="Verdana" w:hAnsi="Verdana"/>
              <w:b/>
              <w:sz w:val="12"/>
              <w:szCs w:val="12"/>
            </w:rPr>
            <w:t>ComunicazioneUfficio</w:t>
          </w:r>
          <w:proofErr w:type="spellEnd"/>
          <w:r>
            <w:rPr>
              <w:rFonts w:ascii="Verdana" w:hAnsi="Verdana"/>
              <w:b/>
              <w:sz w:val="12"/>
              <w:szCs w:val="12"/>
            </w:rPr>
            <w:t xml:space="preserve"> Comunicazione istituzionale, </w:t>
          </w:r>
          <w:r>
            <w:rPr>
              <w:rFonts w:ascii="Verdana" w:hAnsi="Verdana"/>
              <w:b/>
              <w:sz w:val="12"/>
              <w:szCs w:val="12"/>
            </w:rPr>
            <w:br/>
            <w:t>social media e grafica</w:t>
          </w:r>
        </w:p>
      </w:tc>
      <w:tc>
        <w:tcPr>
          <w:tcW w:w="3240" w:type="dxa"/>
          <w:vAlign w:val="bottom"/>
        </w:tcPr>
        <w:p w:rsidR="006723C4" w:rsidRPr="00226F68" w:rsidRDefault="006723C4" w:rsidP="00941C0C">
          <w:pPr>
            <w:pStyle w:val="Pidipagina"/>
            <w:rPr>
              <w:rFonts w:ascii="Verdana" w:hAnsi="Verdana"/>
              <w:sz w:val="12"/>
              <w:szCs w:val="12"/>
            </w:rPr>
          </w:pPr>
          <w:r>
            <w:rPr>
              <w:rFonts w:ascii="Verdana" w:hAnsi="Verdana"/>
              <w:b/>
              <w:sz w:val="12"/>
              <w:szCs w:val="12"/>
            </w:rPr>
            <w:t xml:space="preserve">Tel.     </w:t>
          </w:r>
          <w:r>
            <w:rPr>
              <w:rFonts w:ascii="Verdana" w:hAnsi="Verdana"/>
              <w:sz w:val="12"/>
              <w:szCs w:val="12"/>
            </w:rPr>
            <w:t xml:space="preserve">    +39 075 585 2255</w:t>
          </w:r>
        </w:p>
        <w:p w:rsidR="006723C4" w:rsidRPr="00226F68" w:rsidRDefault="006723C4" w:rsidP="003B649C">
          <w:pPr>
            <w:pStyle w:val="Pidipagina"/>
            <w:rPr>
              <w:sz w:val="12"/>
              <w:szCs w:val="12"/>
            </w:rPr>
          </w:pPr>
          <w:r w:rsidRPr="00226F68">
            <w:rPr>
              <w:rFonts w:ascii="Verdana" w:hAnsi="Verdana"/>
              <w:b/>
              <w:sz w:val="12"/>
              <w:szCs w:val="12"/>
            </w:rPr>
            <w:t>E-Mail:</w:t>
          </w:r>
          <w:r w:rsidRPr="00226F68">
            <w:rPr>
              <w:rFonts w:ascii="Verdana" w:hAnsi="Verdana"/>
              <w:sz w:val="12"/>
              <w:szCs w:val="12"/>
            </w:rPr>
            <w:t xml:space="preserve">     </w:t>
          </w:r>
          <w:r>
            <w:rPr>
              <w:rFonts w:ascii="Verdana" w:hAnsi="Verdana"/>
              <w:sz w:val="12"/>
              <w:szCs w:val="12"/>
            </w:rPr>
            <w:t>ufficio.stampa@unipg.it</w:t>
          </w:r>
        </w:p>
      </w:tc>
    </w:tr>
  </w:tbl>
  <w:p w:rsidR="006723C4" w:rsidRDefault="006723C4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23C4" w:rsidRDefault="006723C4" w:rsidP="005C2BD2">
      <w:r>
        <w:separator/>
      </w:r>
    </w:p>
  </w:footnote>
  <w:footnote w:type="continuationSeparator" w:id="0">
    <w:p w:rsidR="006723C4" w:rsidRDefault="006723C4" w:rsidP="005C2BD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23C4" w:rsidRDefault="009B3415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2" o:spid="_x0000_s2051" type="#_x0000_t75" alt="Esecutivi Rettorato" style="position:absolute;margin-left:0;margin-top:0;width:595.7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secutivi Rettorato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23C4" w:rsidRDefault="009B3415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3" o:spid="_x0000_s2050" type="#_x0000_t75" alt="Esecutivi Rettorato" style="position:absolute;margin-left:-56.9pt;margin-top:-104.4pt;width:595.7pt;height:818.9pt;z-index:-251656192;mso-wrap-edited:f;mso-width-percent:0;mso-height-percent:0;mso-position-horizontal-relative:margin;mso-position-vertical-relative:margin;mso-width-percent:0;mso-height-percent:0" o:allowincell="f">
          <v:imagedata r:id="rId1" o:title="Esecutivi Rettorato"/>
          <w10:wrap anchorx="margin" anchory="margin"/>
        </v:shape>
      </w:pict>
    </w:r>
  </w:p>
  <w:p w:rsidR="006723C4" w:rsidRDefault="006723C4" w:rsidP="001807D4">
    <w:pPr>
      <w:pStyle w:val="Intestazione"/>
      <w:jc w:val="center"/>
    </w:pPr>
  </w:p>
  <w:p w:rsidR="006723C4" w:rsidRDefault="006723C4" w:rsidP="00D20774">
    <w:pPr>
      <w:pStyle w:val="Intestazione"/>
      <w:tabs>
        <w:tab w:val="clear" w:pos="9638"/>
        <w:tab w:val="left" w:pos="5445"/>
      </w:tabs>
    </w:pPr>
    <w:r>
      <w:tab/>
    </w:r>
    <w: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23C4" w:rsidRDefault="009B3415">
    <w:pPr>
      <w:pStyle w:val="Intestazione"/>
    </w:pPr>
    <w:r>
      <w:rPr>
        <w:noProof/>
        <w:lang w:eastAsia="it-I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77661" o:spid="_x0000_s2049" type="#_x0000_t75" alt="Esecutivi Rettorato" style="position:absolute;margin-left:0;margin-top:0;width:595.7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secutivi Rettorato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3757C"/>
    <w:multiLevelType w:val="hybridMultilevel"/>
    <w:tmpl w:val="A5B461D6"/>
    <w:lvl w:ilvl="0" w:tplc="2ABAAB7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2ABAAB7C">
      <w:numFmt w:val="bullet"/>
      <w:lvlText w:val="-"/>
      <w:lvlJc w:val="left"/>
      <w:pPr>
        <w:ind w:left="1440" w:hanging="360"/>
      </w:pPr>
      <w:rPr>
        <w:rFonts w:ascii="Cambria" w:eastAsia="Times New Roman" w:hAnsi="Cambria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245137"/>
    <w:multiLevelType w:val="hybridMultilevel"/>
    <w:tmpl w:val="A69C46C0"/>
    <w:lvl w:ilvl="0" w:tplc="2E9C648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c0NTE3s7AwNjA0MjFR0lEKTi0uzszPAykwqgUAnP5r+iwAAAA="/>
  </w:docVars>
  <w:rsids>
    <w:rsidRoot w:val="004552EA"/>
    <w:rsid w:val="000071B0"/>
    <w:rsid w:val="00010930"/>
    <w:rsid w:val="00021B3B"/>
    <w:rsid w:val="00024504"/>
    <w:rsid w:val="000305E6"/>
    <w:rsid w:val="000332C0"/>
    <w:rsid w:val="00033486"/>
    <w:rsid w:val="000421B9"/>
    <w:rsid w:val="00042690"/>
    <w:rsid w:val="0005046B"/>
    <w:rsid w:val="00051AE2"/>
    <w:rsid w:val="00052FD8"/>
    <w:rsid w:val="00054112"/>
    <w:rsid w:val="00060259"/>
    <w:rsid w:val="000616CC"/>
    <w:rsid w:val="00061774"/>
    <w:rsid w:val="000674FF"/>
    <w:rsid w:val="000832F1"/>
    <w:rsid w:val="0008355F"/>
    <w:rsid w:val="0008359D"/>
    <w:rsid w:val="00083E49"/>
    <w:rsid w:val="00087D2F"/>
    <w:rsid w:val="000953B6"/>
    <w:rsid w:val="0009764E"/>
    <w:rsid w:val="000A1FCF"/>
    <w:rsid w:val="000A22BB"/>
    <w:rsid w:val="000A598D"/>
    <w:rsid w:val="000A7053"/>
    <w:rsid w:val="000B0902"/>
    <w:rsid w:val="000B1C54"/>
    <w:rsid w:val="000B31C7"/>
    <w:rsid w:val="000B56DD"/>
    <w:rsid w:val="000B6F24"/>
    <w:rsid w:val="000C1B92"/>
    <w:rsid w:val="000C2865"/>
    <w:rsid w:val="000D5A26"/>
    <w:rsid w:val="000E4B28"/>
    <w:rsid w:val="000F0129"/>
    <w:rsid w:val="000F1331"/>
    <w:rsid w:val="000F186C"/>
    <w:rsid w:val="000F27C0"/>
    <w:rsid w:val="000F3743"/>
    <w:rsid w:val="00102313"/>
    <w:rsid w:val="001030D3"/>
    <w:rsid w:val="001075F2"/>
    <w:rsid w:val="00110E36"/>
    <w:rsid w:val="00112955"/>
    <w:rsid w:val="00126E04"/>
    <w:rsid w:val="001320E9"/>
    <w:rsid w:val="00137F42"/>
    <w:rsid w:val="001414AC"/>
    <w:rsid w:val="00152DC1"/>
    <w:rsid w:val="00161EE2"/>
    <w:rsid w:val="001638A9"/>
    <w:rsid w:val="001654DC"/>
    <w:rsid w:val="00167146"/>
    <w:rsid w:val="00167C23"/>
    <w:rsid w:val="00172A9E"/>
    <w:rsid w:val="0017356C"/>
    <w:rsid w:val="001807D4"/>
    <w:rsid w:val="00182173"/>
    <w:rsid w:val="00196E4C"/>
    <w:rsid w:val="001A4672"/>
    <w:rsid w:val="001A4AFD"/>
    <w:rsid w:val="001A66EF"/>
    <w:rsid w:val="001B20D3"/>
    <w:rsid w:val="001B4EA6"/>
    <w:rsid w:val="001C42D4"/>
    <w:rsid w:val="001C54BA"/>
    <w:rsid w:val="001D30A5"/>
    <w:rsid w:val="001D6D57"/>
    <w:rsid w:val="001D7F30"/>
    <w:rsid w:val="001E49D5"/>
    <w:rsid w:val="001E704D"/>
    <w:rsid w:val="001F08B0"/>
    <w:rsid w:val="001F2FCA"/>
    <w:rsid w:val="002107F6"/>
    <w:rsid w:val="002111E7"/>
    <w:rsid w:val="00213E77"/>
    <w:rsid w:val="00215044"/>
    <w:rsid w:val="00216CCB"/>
    <w:rsid w:val="00217AD2"/>
    <w:rsid w:val="00226F30"/>
    <w:rsid w:val="00234BF2"/>
    <w:rsid w:val="002364CB"/>
    <w:rsid w:val="002373D1"/>
    <w:rsid w:val="002440A0"/>
    <w:rsid w:val="00244FA4"/>
    <w:rsid w:val="0024751B"/>
    <w:rsid w:val="00247A41"/>
    <w:rsid w:val="00251B02"/>
    <w:rsid w:val="00256707"/>
    <w:rsid w:val="002575C6"/>
    <w:rsid w:val="002601C9"/>
    <w:rsid w:val="00277CAE"/>
    <w:rsid w:val="002821B9"/>
    <w:rsid w:val="00284F0F"/>
    <w:rsid w:val="00285F8D"/>
    <w:rsid w:val="00292AF5"/>
    <w:rsid w:val="00295324"/>
    <w:rsid w:val="002A415D"/>
    <w:rsid w:val="002A7FB2"/>
    <w:rsid w:val="002B1ACA"/>
    <w:rsid w:val="002B5666"/>
    <w:rsid w:val="002B602F"/>
    <w:rsid w:val="002C0120"/>
    <w:rsid w:val="002C0A78"/>
    <w:rsid w:val="002C6C2F"/>
    <w:rsid w:val="002D2357"/>
    <w:rsid w:val="002D245C"/>
    <w:rsid w:val="002D7798"/>
    <w:rsid w:val="002E0745"/>
    <w:rsid w:val="002E4126"/>
    <w:rsid w:val="002E63BB"/>
    <w:rsid w:val="002F1200"/>
    <w:rsid w:val="002F141D"/>
    <w:rsid w:val="002F2690"/>
    <w:rsid w:val="002F5B9F"/>
    <w:rsid w:val="002F7C35"/>
    <w:rsid w:val="003100BA"/>
    <w:rsid w:val="00322548"/>
    <w:rsid w:val="00325A1F"/>
    <w:rsid w:val="00325FF8"/>
    <w:rsid w:val="003462D0"/>
    <w:rsid w:val="00347617"/>
    <w:rsid w:val="0035004A"/>
    <w:rsid w:val="00350344"/>
    <w:rsid w:val="00360DED"/>
    <w:rsid w:val="0036344E"/>
    <w:rsid w:val="00371EAF"/>
    <w:rsid w:val="00385AA3"/>
    <w:rsid w:val="00390F8B"/>
    <w:rsid w:val="003948F7"/>
    <w:rsid w:val="003A5811"/>
    <w:rsid w:val="003B349D"/>
    <w:rsid w:val="003B3EA9"/>
    <w:rsid w:val="003B4095"/>
    <w:rsid w:val="003B5116"/>
    <w:rsid w:val="003B5208"/>
    <w:rsid w:val="003B649C"/>
    <w:rsid w:val="003B65B0"/>
    <w:rsid w:val="003C3538"/>
    <w:rsid w:val="003C4E4B"/>
    <w:rsid w:val="003D3355"/>
    <w:rsid w:val="003D378D"/>
    <w:rsid w:val="003E2C3E"/>
    <w:rsid w:val="003E2FA4"/>
    <w:rsid w:val="003E3CA4"/>
    <w:rsid w:val="003E5614"/>
    <w:rsid w:val="00400C16"/>
    <w:rsid w:val="00401736"/>
    <w:rsid w:val="00407E61"/>
    <w:rsid w:val="00407FB1"/>
    <w:rsid w:val="00410CCE"/>
    <w:rsid w:val="00415035"/>
    <w:rsid w:val="00416FC6"/>
    <w:rsid w:val="00421181"/>
    <w:rsid w:val="00426F29"/>
    <w:rsid w:val="004300FC"/>
    <w:rsid w:val="004315AB"/>
    <w:rsid w:val="00432939"/>
    <w:rsid w:val="004368D1"/>
    <w:rsid w:val="00436DD6"/>
    <w:rsid w:val="004378A4"/>
    <w:rsid w:val="004444B8"/>
    <w:rsid w:val="004552EA"/>
    <w:rsid w:val="004611DE"/>
    <w:rsid w:val="00464C4B"/>
    <w:rsid w:val="00466DA0"/>
    <w:rsid w:val="00474D20"/>
    <w:rsid w:val="00484A62"/>
    <w:rsid w:val="004850CC"/>
    <w:rsid w:val="00491E92"/>
    <w:rsid w:val="00495B5C"/>
    <w:rsid w:val="004A0147"/>
    <w:rsid w:val="004A0FE2"/>
    <w:rsid w:val="004A615B"/>
    <w:rsid w:val="004A7DF0"/>
    <w:rsid w:val="004B0290"/>
    <w:rsid w:val="004B1419"/>
    <w:rsid w:val="004B7977"/>
    <w:rsid w:val="004C093A"/>
    <w:rsid w:val="004C0A68"/>
    <w:rsid w:val="004C0C44"/>
    <w:rsid w:val="004C501A"/>
    <w:rsid w:val="004C6F40"/>
    <w:rsid w:val="004D2A19"/>
    <w:rsid w:val="004D378F"/>
    <w:rsid w:val="004D6A09"/>
    <w:rsid w:val="004D7E0B"/>
    <w:rsid w:val="004E13A3"/>
    <w:rsid w:val="004E4DBF"/>
    <w:rsid w:val="004E6208"/>
    <w:rsid w:val="004E7B73"/>
    <w:rsid w:val="004F1AEF"/>
    <w:rsid w:val="004F25C9"/>
    <w:rsid w:val="004F6AD3"/>
    <w:rsid w:val="00505543"/>
    <w:rsid w:val="00506A84"/>
    <w:rsid w:val="005128C4"/>
    <w:rsid w:val="00513584"/>
    <w:rsid w:val="00517C96"/>
    <w:rsid w:val="005208BF"/>
    <w:rsid w:val="00523068"/>
    <w:rsid w:val="00523F28"/>
    <w:rsid w:val="0052728C"/>
    <w:rsid w:val="00531327"/>
    <w:rsid w:val="005336A1"/>
    <w:rsid w:val="00535E5E"/>
    <w:rsid w:val="00546C58"/>
    <w:rsid w:val="00555A3B"/>
    <w:rsid w:val="0056250C"/>
    <w:rsid w:val="00565C45"/>
    <w:rsid w:val="005665EA"/>
    <w:rsid w:val="00570E73"/>
    <w:rsid w:val="00576DCD"/>
    <w:rsid w:val="005824A0"/>
    <w:rsid w:val="00583A5D"/>
    <w:rsid w:val="00585C0C"/>
    <w:rsid w:val="005A0D0C"/>
    <w:rsid w:val="005A22B2"/>
    <w:rsid w:val="005A23FD"/>
    <w:rsid w:val="005B6A28"/>
    <w:rsid w:val="005C2BD2"/>
    <w:rsid w:val="005C4294"/>
    <w:rsid w:val="005C491B"/>
    <w:rsid w:val="005E2C4E"/>
    <w:rsid w:val="005E73F4"/>
    <w:rsid w:val="00612909"/>
    <w:rsid w:val="0061418C"/>
    <w:rsid w:val="00614A38"/>
    <w:rsid w:val="00617570"/>
    <w:rsid w:val="00633953"/>
    <w:rsid w:val="00644B6E"/>
    <w:rsid w:val="006543D1"/>
    <w:rsid w:val="006723C4"/>
    <w:rsid w:val="0067421B"/>
    <w:rsid w:val="00675329"/>
    <w:rsid w:val="006816EF"/>
    <w:rsid w:val="00686DF1"/>
    <w:rsid w:val="00691628"/>
    <w:rsid w:val="006A2FA6"/>
    <w:rsid w:val="006C0391"/>
    <w:rsid w:val="006C1D02"/>
    <w:rsid w:val="006C2FC8"/>
    <w:rsid w:val="006C4437"/>
    <w:rsid w:val="006D73DE"/>
    <w:rsid w:val="006E5493"/>
    <w:rsid w:val="006F5AC9"/>
    <w:rsid w:val="00701A93"/>
    <w:rsid w:val="007051BE"/>
    <w:rsid w:val="0071446F"/>
    <w:rsid w:val="00722DDC"/>
    <w:rsid w:val="00742BBA"/>
    <w:rsid w:val="007432AF"/>
    <w:rsid w:val="007445F5"/>
    <w:rsid w:val="00751560"/>
    <w:rsid w:val="00753E70"/>
    <w:rsid w:val="007604C3"/>
    <w:rsid w:val="00761152"/>
    <w:rsid w:val="00771C4A"/>
    <w:rsid w:val="007747E0"/>
    <w:rsid w:val="00775A96"/>
    <w:rsid w:val="00783876"/>
    <w:rsid w:val="00791952"/>
    <w:rsid w:val="007975B7"/>
    <w:rsid w:val="007B27B7"/>
    <w:rsid w:val="007B3A40"/>
    <w:rsid w:val="007B6981"/>
    <w:rsid w:val="007C2F6B"/>
    <w:rsid w:val="007C3988"/>
    <w:rsid w:val="007D503E"/>
    <w:rsid w:val="007D51B1"/>
    <w:rsid w:val="007E1B9A"/>
    <w:rsid w:val="007E1C0C"/>
    <w:rsid w:val="007E1F54"/>
    <w:rsid w:val="007F2FE4"/>
    <w:rsid w:val="007F4861"/>
    <w:rsid w:val="0080048D"/>
    <w:rsid w:val="00801CEF"/>
    <w:rsid w:val="00802B52"/>
    <w:rsid w:val="00804095"/>
    <w:rsid w:val="00810A11"/>
    <w:rsid w:val="0082135A"/>
    <w:rsid w:val="00831101"/>
    <w:rsid w:val="00832FCE"/>
    <w:rsid w:val="00841FEB"/>
    <w:rsid w:val="008424C4"/>
    <w:rsid w:val="008451E7"/>
    <w:rsid w:val="008533F0"/>
    <w:rsid w:val="0085438A"/>
    <w:rsid w:val="008623AF"/>
    <w:rsid w:val="00867402"/>
    <w:rsid w:val="008765FA"/>
    <w:rsid w:val="00881C98"/>
    <w:rsid w:val="008852B0"/>
    <w:rsid w:val="0088737C"/>
    <w:rsid w:val="00887675"/>
    <w:rsid w:val="00894C05"/>
    <w:rsid w:val="00894C65"/>
    <w:rsid w:val="008A0547"/>
    <w:rsid w:val="008A1BBA"/>
    <w:rsid w:val="008A67B9"/>
    <w:rsid w:val="008B0A03"/>
    <w:rsid w:val="008B49C1"/>
    <w:rsid w:val="008B4FF6"/>
    <w:rsid w:val="008B5260"/>
    <w:rsid w:val="008C04C1"/>
    <w:rsid w:val="008C5F63"/>
    <w:rsid w:val="008D1A38"/>
    <w:rsid w:val="008D3BE7"/>
    <w:rsid w:val="008D4336"/>
    <w:rsid w:val="008F52FD"/>
    <w:rsid w:val="008F5B6E"/>
    <w:rsid w:val="00900DDD"/>
    <w:rsid w:val="00902464"/>
    <w:rsid w:val="009042E5"/>
    <w:rsid w:val="00905B7F"/>
    <w:rsid w:val="00915962"/>
    <w:rsid w:val="00916EC7"/>
    <w:rsid w:val="009210F1"/>
    <w:rsid w:val="00923B4E"/>
    <w:rsid w:val="009253F9"/>
    <w:rsid w:val="00925551"/>
    <w:rsid w:val="00925A37"/>
    <w:rsid w:val="009266EA"/>
    <w:rsid w:val="00941BE5"/>
    <w:rsid w:val="00941C0C"/>
    <w:rsid w:val="0094415C"/>
    <w:rsid w:val="00945562"/>
    <w:rsid w:val="0095273A"/>
    <w:rsid w:val="00953850"/>
    <w:rsid w:val="00961C0D"/>
    <w:rsid w:val="00967E5D"/>
    <w:rsid w:val="009732AA"/>
    <w:rsid w:val="009770DC"/>
    <w:rsid w:val="00981E5F"/>
    <w:rsid w:val="009906D5"/>
    <w:rsid w:val="009906DD"/>
    <w:rsid w:val="00991407"/>
    <w:rsid w:val="00991BA9"/>
    <w:rsid w:val="00994AE2"/>
    <w:rsid w:val="009A5627"/>
    <w:rsid w:val="009B1DCC"/>
    <w:rsid w:val="009B3415"/>
    <w:rsid w:val="009B440B"/>
    <w:rsid w:val="009B691D"/>
    <w:rsid w:val="009B6AAA"/>
    <w:rsid w:val="009C08BD"/>
    <w:rsid w:val="009C1950"/>
    <w:rsid w:val="009C35E1"/>
    <w:rsid w:val="009C43E8"/>
    <w:rsid w:val="009C722A"/>
    <w:rsid w:val="009E11BB"/>
    <w:rsid w:val="009E68FA"/>
    <w:rsid w:val="009E70C2"/>
    <w:rsid w:val="009E717B"/>
    <w:rsid w:val="009F4F16"/>
    <w:rsid w:val="00A009D6"/>
    <w:rsid w:val="00A0145A"/>
    <w:rsid w:val="00A02139"/>
    <w:rsid w:val="00A054E7"/>
    <w:rsid w:val="00A1169A"/>
    <w:rsid w:val="00A131E7"/>
    <w:rsid w:val="00A14F94"/>
    <w:rsid w:val="00A17631"/>
    <w:rsid w:val="00A22085"/>
    <w:rsid w:val="00A24BC1"/>
    <w:rsid w:val="00A26487"/>
    <w:rsid w:val="00A3343F"/>
    <w:rsid w:val="00A36E7F"/>
    <w:rsid w:val="00A37710"/>
    <w:rsid w:val="00A44915"/>
    <w:rsid w:val="00A46067"/>
    <w:rsid w:val="00A50173"/>
    <w:rsid w:val="00A51E1B"/>
    <w:rsid w:val="00A555E1"/>
    <w:rsid w:val="00A561D6"/>
    <w:rsid w:val="00A64498"/>
    <w:rsid w:val="00A663EC"/>
    <w:rsid w:val="00A6734B"/>
    <w:rsid w:val="00A6792E"/>
    <w:rsid w:val="00A73DB9"/>
    <w:rsid w:val="00A74A27"/>
    <w:rsid w:val="00A8132C"/>
    <w:rsid w:val="00A83FD8"/>
    <w:rsid w:val="00A902E7"/>
    <w:rsid w:val="00A91CF1"/>
    <w:rsid w:val="00A92036"/>
    <w:rsid w:val="00A922D9"/>
    <w:rsid w:val="00AA45BE"/>
    <w:rsid w:val="00AA77CB"/>
    <w:rsid w:val="00AB1F42"/>
    <w:rsid w:val="00AB4337"/>
    <w:rsid w:val="00AB6466"/>
    <w:rsid w:val="00AC37A1"/>
    <w:rsid w:val="00AE0913"/>
    <w:rsid w:val="00AF0599"/>
    <w:rsid w:val="00AF5EF0"/>
    <w:rsid w:val="00AF71F2"/>
    <w:rsid w:val="00AF7202"/>
    <w:rsid w:val="00B011FA"/>
    <w:rsid w:val="00B05B87"/>
    <w:rsid w:val="00B07215"/>
    <w:rsid w:val="00B07B65"/>
    <w:rsid w:val="00B1100D"/>
    <w:rsid w:val="00B16B2E"/>
    <w:rsid w:val="00B1761B"/>
    <w:rsid w:val="00B23276"/>
    <w:rsid w:val="00B33C68"/>
    <w:rsid w:val="00B34C83"/>
    <w:rsid w:val="00B36C6F"/>
    <w:rsid w:val="00B371C5"/>
    <w:rsid w:val="00B43F48"/>
    <w:rsid w:val="00B46D83"/>
    <w:rsid w:val="00B51019"/>
    <w:rsid w:val="00B513D9"/>
    <w:rsid w:val="00B52208"/>
    <w:rsid w:val="00B65CA7"/>
    <w:rsid w:val="00B66A87"/>
    <w:rsid w:val="00B66AAA"/>
    <w:rsid w:val="00B67FCC"/>
    <w:rsid w:val="00B72A02"/>
    <w:rsid w:val="00B75810"/>
    <w:rsid w:val="00B8307E"/>
    <w:rsid w:val="00B83915"/>
    <w:rsid w:val="00B84CD4"/>
    <w:rsid w:val="00B9028D"/>
    <w:rsid w:val="00B93A26"/>
    <w:rsid w:val="00B95661"/>
    <w:rsid w:val="00BA1441"/>
    <w:rsid w:val="00BA4323"/>
    <w:rsid w:val="00BA520B"/>
    <w:rsid w:val="00BA67F8"/>
    <w:rsid w:val="00BB469F"/>
    <w:rsid w:val="00BB4F28"/>
    <w:rsid w:val="00BC4CC0"/>
    <w:rsid w:val="00BC6EBB"/>
    <w:rsid w:val="00BC74EB"/>
    <w:rsid w:val="00BC7FE7"/>
    <w:rsid w:val="00BD156A"/>
    <w:rsid w:val="00BD3A2F"/>
    <w:rsid w:val="00BD5E9A"/>
    <w:rsid w:val="00BD6135"/>
    <w:rsid w:val="00BD62D0"/>
    <w:rsid w:val="00BD79DE"/>
    <w:rsid w:val="00BE1E1A"/>
    <w:rsid w:val="00BF0F28"/>
    <w:rsid w:val="00C00CE7"/>
    <w:rsid w:val="00C03E3C"/>
    <w:rsid w:val="00C05D1F"/>
    <w:rsid w:val="00C17CFB"/>
    <w:rsid w:val="00C213D2"/>
    <w:rsid w:val="00C223CE"/>
    <w:rsid w:val="00C23814"/>
    <w:rsid w:val="00C23D1C"/>
    <w:rsid w:val="00C30C0F"/>
    <w:rsid w:val="00C3506B"/>
    <w:rsid w:val="00C37EB8"/>
    <w:rsid w:val="00C37FB6"/>
    <w:rsid w:val="00C533D0"/>
    <w:rsid w:val="00C702DE"/>
    <w:rsid w:val="00C71F6F"/>
    <w:rsid w:val="00C75FB5"/>
    <w:rsid w:val="00C76C2E"/>
    <w:rsid w:val="00C77038"/>
    <w:rsid w:val="00C85740"/>
    <w:rsid w:val="00C86D75"/>
    <w:rsid w:val="00C9107E"/>
    <w:rsid w:val="00C9337B"/>
    <w:rsid w:val="00C97A23"/>
    <w:rsid w:val="00CA0E7F"/>
    <w:rsid w:val="00CA2E85"/>
    <w:rsid w:val="00CA7BCB"/>
    <w:rsid w:val="00CB78FF"/>
    <w:rsid w:val="00CC1863"/>
    <w:rsid w:val="00CC4DF2"/>
    <w:rsid w:val="00CD05E1"/>
    <w:rsid w:val="00CD2401"/>
    <w:rsid w:val="00CD4EA1"/>
    <w:rsid w:val="00CE253C"/>
    <w:rsid w:val="00CE6520"/>
    <w:rsid w:val="00CF03B5"/>
    <w:rsid w:val="00CF6EE7"/>
    <w:rsid w:val="00D015C5"/>
    <w:rsid w:val="00D069FA"/>
    <w:rsid w:val="00D06E74"/>
    <w:rsid w:val="00D1222A"/>
    <w:rsid w:val="00D20774"/>
    <w:rsid w:val="00D300C0"/>
    <w:rsid w:val="00D317DF"/>
    <w:rsid w:val="00D31F1F"/>
    <w:rsid w:val="00D3245E"/>
    <w:rsid w:val="00D363A8"/>
    <w:rsid w:val="00D406D2"/>
    <w:rsid w:val="00D60636"/>
    <w:rsid w:val="00D7043A"/>
    <w:rsid w:val="00D71F5A"/>
    <w:rsid w:val="00D806BC"/>
    <w:rsid w:val="00D81550"/>
    <w:rsid w:val="00D81602"/>
    <w:rsid w:val="00D85B7D"/>
    <w:rsid w:val="00D90D9A"/>
    <w:rsid w:val="00DA0151"/>
    <w:rsid w:val="00DB4506"/>
    <w:rsid w:val="00DB745B"/>
    <w:rsid w:val="00DB7BB8"/>
    <w:rsid w:val="00DC1CB7"/>
    <w:rsid w:val="00DC1FF9"/>
    <w:rsid w:val="00DD0737"/>
    <w:rsid w:val="00DD1931"/>
    <w:rsid w:val="00DD4170"/>
    <w:rsid w:val="00DD4C5A"/>
    <w:rsid w:val="00DE24B3"/>
    <w:rsid w:val="00DF06E4"/>
    <w:rsid w:val="00E00D13"/>
    <w:rsid w:val="00E02853"/>
    <w:rsid w:val="00E0347B"/>
    <w:rsid w:val="00E0462C"/>
    <w:rsid w:val="00E06FFB"/>
    <w:rsid w:val="00E07901"/>
    <w:rsid w:val="00E10AA3"/>
    <w:rsid w:val="00E10D86"/>
    <w:rsid w:val="00E124D4"/>
    <w:rsid w:val="00E130CB"/>
    <w:rsid w:val="00E25103"/>
    <w:rsid w:val="00E26A8A"/>
    <w:rsid w:val="00E34E89"/>
    <w:rsid w:val="00E476BC"/>
    <w:rsid w:val="00E4781E"/>
    <w:rsid w:val="00E479F1"/>
    <w:rsid w:val="00E518DA"/>
    <w:rsid w:val="00E57FE1"/>
    <w:rsid w:val="00E71C12"/>
    <w:rsid w:val="00E84C77"/>
    <w:rsid w:val="00E9029D"/>
    <w:rsid w:val="00E91805"/>
    <w:rsid w:val="00E95410"/>
    <w:rsid w:val="00EA06FD"/>
    <w:rsid w:val="00EA1D17"/>
    <w:rsid w:val="00EA22D1"/>
    <w:rsid w:val="00EA2735"/>
    <w:rsid w:val="00EB2BC1"/>
    <w:rsid w:val="00EB4770"/>
    <w:rsid w:val="00EC2693"/>
    <w:rsid w:val="00EC4CC7"/>
    <w:rsid w:val="00EC6EAA"/>
    <w:rsid w:val="00ED0EEA"/>
    <w:rsid w:val="00EE25DA"/>
    <w:rsid w:val="00EE2ACA"/>
    <w:rsid w:val="00EE6B64"/>
    <w:rsid w:val="00EE6BD3"/>
    <w:rsid w:val="00EF1EC4"/>
    <w:rsid w:val="00EF4D6E"/>
    <w:rsid w:val="00EF63EA"/>
    <w:rsid w:val="00EF7EAC"/>
    <w:rsid w:val="00F10B19"/>
    <w:rsid w:val="00F14023"/>
    <w:rsid w:val="00F14CB0"/>
    <w:rsid w:val="00F17DC8"/>
    <w:rsid w:val="00F22C4B"/>
    <w:rsid w:val="00F24C50"/>
    <w:rsid w:val="00F27588"/>
    <w:rsid w:val="00F27F71"/>
    <w:rsid w:val="00F31CBA"/>
    <w:rsid w:val="00F32340"/>
    <w:rsid w:val="00F373B9"/>
    <w:rsid w:val="00F4008C"/>
    <w:rsid w:val="00F4025C"/>
    <w:rsid w:val="00F43C7D"/>
    <w:rsid w:val="00F45A07"/>
    <w:rsid w:val="00F45A6B"/>
    <w:rsid w:val="00F4645C"/>
    <w:rsid w:val="00F525EB"/>
    <w:rsid w:val="00F55240"/>
    <w:rsid w:val="00F6454E"/>
    <w:rsid w:val="00F6676A"/>
    <w:rsid w:val="00F66C38"/>
    <w:rsid w:val="00F7074F"/>
    <w:rsid w:val="00F82C74"/>
    <w:rsid w:val="00F84880"/>
    <w:rsid w:val="00F937B8"/>
    <w:rsid w:val="00F958DC"/>
    <w:rsid w:val="00FA3164"/>
    <w:rsid w:val="00FB15D6"/>
    <w:rsid w:val="00FB3671"/>
    <w:rsid w:val="00FB5CEA"/>
    <w:rsid w:val="00FC28D1"/>
    <w:rsid w:val="00FC38C7"/>
    <w:rsid w:val="00FC4FA2"/>
    <w:rsid w:val="00FD3075"/>
    <w:rsid w:val="00FD586E"/>
    <w:rsid w:val="00FD7D29"/>
    <w:rsid w:val="00FE29FD"/>
    <w:rsid w:val="00FE4ED6"/>
    <w:rsid w:val="0E31FDD6"/>
    <w:rsid w:val="1BB1AC95"/>
    <w:rsid w:val="20C5F967"/>
    <w:rsid w:val="44F76082"/>
    <w:rsid w:val="4E243B6B"/>
    <w:rsid w:val="590D5BD2"/>
    <w:rsid w:val="6A46178C"/>
    <w:rsid w:val="7D45F2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90451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C5F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E4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1B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464"/>
  </w:style>
  <w:style w:type="paragraph" w:styleId="Corpodeltesto">
    <w:name w:val="Body Text"/>
    <w:basedOn w:val="Normale"/>
    <w:link w:val="CorpodeltestoCarattere"/>
    <w:rsid w:val="009B440B"/>
    <w:pPr>
      <w:tabs>
        <w:tab w:val="left" w:pos="851"/>
        <w:tab w:val="left" w:pos="7655"/>
        <w:tab w:val="left" w:pos="10348"/>
      </w:tabs>
      <w:spacing w:line="360" w:lineRule="auto"/>
      <w:jc w:val="center"/>
    </w:pPr>
    <w:rPr>
      <w:rFonts w:ascii="Times New Roman" w:hAnsi="Times New Roman"/>
      <w:szCs w:val="20"/>
    </w:rPr>
  </w:style>
  <w:style w:type="character" w:customStyle="1" w:styleId="CorpodeltestoCarattere">
    <w:name w:val="Corpo del testo Carattere"/>
    <w:basedOn w:val="Carpredefinitoparagrafo"/>
    <w:link w:val="Corpodeltesto"/>
    <w:rsid w:val="009B440B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customStyle="1" w:styleId="rsedesuperlink1">
    <w:name w:val="rsedesuperlink1"/>
    <w:basedOn w:val="Carpredefinitoparagrafo"/>
    <w:rsid w:val="00CD2401"/>
    <w:rPr>
      <w:sz w:val="19"/>
      <w:szCs w:val="19"/>
    </w:rPr>
  </w:style>
  <w:style w:type="character" w:styleId="Enfasigrassetto">
    <w:name w:val="Strong"/>
    <w:basedOn w:val="Carpredefinitoparagrafo"/>
    <w:uiPriority w:val="22"/>
    <w:qFormat/>
    <w:rsid w:val="00CD2401"/>
    <w:rPr>
      <w:b/>
      <w:bCs/>
    </w:rPr>
  </w:style>
  <w:style w:type="paragraph" w:styleId="NormaleWeb">
    <w:name w:val="Normal (Web)"/>
    <w:basedOn w:val="Normale"/>
    <w:uiPriority w:val="99"/>
    <w:rsid w:val="009E70C2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xmsonormal">
    <w:name w:val="x_msonormal"/>
    <w:basedOn w:val="Normale"/>
    <w:uiPriority w:val="99"/>
    <w:rsid w:val="0082135A"/>
    <w:pPr>
      <w:spacing w:before="100" w:beforeAutospacing="1" w:after="100" w:afterAutospacing="1"/>
    </w:pPr>
    <w:rPr>
      <w:rFonts w:ascii="Times New Roman" w:eastAsia="Calibri" w:hAnsi="Times New Roman"/>
    </w:rPr>
  </w:style>
  <w:style w:type="paragraph" w:customStyle="1" w:styleId="xxmsonormal">
    <w:name w:val="x_xmsonormal"/>
    <w:basedOn w:val="Normale"/>
    <w:uiPriority w:val="99"/>
    <w:rsid w:val="0082135A"/>
    <w:rPr>
      <w:rFonts w:ascii="Times New Roman" w:eastAsia="MS Mincho" w:hAnsi="Times New Roman"/>
      <w:lang w:eastAsia="ja-JP"/>
    </w:rPr>
  </w:style>
  <w:style w:type="character" w:styleId="Collegamentoipertestuale">
    <w:name w:val="Hyperlink"/>
    <w:basedOn w:val="Carpredefinitoparagrafo"/>
    <w:uiPriority w:val="99"/>
    <w:unhideWhenUsed/>
    <w:rsid w:val="001075F2"/>
    <w:rPr>
      <w:color w:val="0000FF"/>
      <w:u w:val="single"/>
    </w:rPr>
  </w:style>
  <w:style w:type="paragraph" w:customStyle="1" w:styleId="Default">
    <w:name w:val="Default"/>
    <w:rsid w:val="00555A3B"/>
    <w:pPr>
      <w:autoSpaceDE w:val="0"/>
      <w:autoSpaceDN w:val="0"/>
      <w:adjustRightInd w:val="0"/>
      <w:spacing w:after="0" w:line="240" w:lineRule="auto"/>
    </w:pPr>
    <w:rPr>
      <w:rFonts w:ascii="BentonSans" w:hAnsi="BentonSans" w:cs="BentonSan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555A3B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55A3B"/>
    <w:rPr>
      <w:rFonts w:ascii="BentonSans Light" w:hAnsi="BentonSans Light" w:cs="BentonSans Light"/>
      <w:color w:val="000000"/>
      <w:sz w:val="26"/>
      <w:szCs w:val="26"/>
    </w:rPr>
  </w:style>
  <w:style w:type="paragraph" w:customStyle="1" w:styleId="PARRAFONORMAL">
    <w:name w:val="PARRAFO NORMAL"/>
    <w:uiPriority w:val="99"/>
    <w:rsid w:val="002B602F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exact"/>
      <w:ind w:left="2160" w:firstLine="720"/>
      <w:jc w:val="both"/>
      <w:textAlignment w:val="baseline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C5F6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paragraph" w:customStyle="1" w:styleId="default0">
    <w:name w:val="default"/>
    <w:basedOn w:val="Normale"/>
    <w:uiPriority w:val="99"/>
    <w:semiHidden/>
    <w:rsid w:val="009042E5"/>
    <w:rPr>
      <w:rFonts w:ascii="Times New Roman" w:hAnsi="Times New Roman"/>
    </w:rPr>
  </w:style>
  <w:style w:type="paragraph" w:customStyle="1" w:styleId="Normal1">
    <w:name w:val="Normal1"/>
    <w:rsid w:val="00DB4506"/>
    <w:pPr>
      <w:spacing w:after="0"/>
    </w:pPr>
    <w:rPr>
      <w:rFonts w:ascii="Arial" w:eastAsia="Arial Unicode MS" w:hAnsi="Arial" w:cs="Arial Unicode MS"/>
      <w:color w:val="000000"/>
      <w:u w:color="000000"/>
      <w:lang w:eastAsia="it-IT"/>
    </w:rPr>
  </w:style>
  <w:style w:type="paragraph" w:styleId="Testonormale">
    <w:name w:val="Plain Text"/>
    <w:basedOn w:val="Normale"/>
    <w:link w:val="TestonormaleCarattere"/>
    <w:uiPriority w:val="99"/>
    <w:unhideWhenUsed/>
    <w:rsid w:val="00C223CE"/>
    <w:rPr>
      <w:rFonts w:ascii="Calibri" w:hAnsi="Calibri"/>
      <w:sz w:val="22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C223CE"/>
    <w:rPr>
      <w:rFonts w:ascii="Calibri" w:hAnsi="Calibri"/>
      <w:szCs w:val="21"/>
    </w:rPr>
  </w:style>
  <w:style w:type="paragraph" w:styleId="Paragrafoelenco">
    <w:name w:val="List Paragraph"/>
    <w:basedOn w:val="Normale"/>
    <w:uiPriority w:val="34"/>
    <w:qFormat/>
    <w:rsid w:val="003A5811"/>
    <w:pPr>
      <w:ind w:left="720"/>
      <w:contextualSpacing/>
    </w:pPr>
    <w:rPr>
      <w:rFonts w:ascii="Cambria" w:eastAsia="Cambria" w:hAnsi="Cambria" w:cs="Cambria"/>
      <w:sz w:val="20"/>
      <w:szCs w:val="20"/>
    </w:rPr>
  </w:style>
  <w:style w:type="paragraph" w:styleId="Testocommento">
    <w:name w:val="annotation text"/>
    <w:basedOn w:val="Normale"/>
    <w:uiPriority w:val="99"/>
    <w:semiHidden/>
    <w:unhideWhenUsed/>
    <w:rsid w:val="00E338F3"/>
    <w:pPr>
      <w:spacing w:line="240" w:lineRule="auto"/>
    </w:pPr>
    <w:rPr>
      <w:sz w:val="20"/>
      <w:szCs w:val="20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21B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E412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textexposedshow">
    <w:name w:val="text_exposed_show"/>
    <w:basedOn w:val="Carpredefinitoparagrafo"/>
    <w:rsid w:val="002A415D"/>
  </w:style>
  <w:style w:type="paragraph" w:styleId="Nessunaspaziatura">
    <w:name w:val="No Spacing"/>
    <w:uiPriority w:val="1"/>
    <w:qFormat/>
    <w:rsid w:val="001F08B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130CB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C37EB8"/>
    <w:rPr>
      <w:i/>
      <w:i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466DA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90451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C5F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E4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21B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sz w:val="20"/>
      <w:szCs w:val="20"/>
    </w:r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attere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IntestazioneCarattere">
    <w:name w:val="Intestazione Carattere"/>
    <w:basedOn w:val="Carattere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sz w:val="22"/>
      <w:szCs w:val="22"/>
    </w:rPr>
  </w:style>
  <w:style w:type="character" w:customStyle="1" w:styleId="PidipaginaCarattere">
    <w:name w:val="Piè di pagina Carattere"/>
    <w:basedOn w:val="Caratterepredefinitoparagrafo"/>
    <w:link w:val="Pidipagina"/>
    <w:uiPriority w:val="99"/>
    <w:semiHidden/>
    <w:rsid w:val="00902464"/>
  </w:style>
  <w:style w:type="paragraph" w:styleId="Corpodeltesto">
    <w:name w:val="Body Text"/>
    <w:basedOn w:val="Normale"/>
    <w:link w:val="CorpodeltestoCarattere"/>
    <w:rsid w:val="009B440B"/>
    <w:pPr>
      <w:tabs>
        <w:tab w:val="left" w:pos="851"/>
        <w:tab w:val="left" w:pos="7655"/>
        <w:tab w:val="left" w:pos="10348"/>
      </w:tabs>
      <w:spacing w:line="360" w:lineRule="auto"/>
      <w:jc w:val="center"/>
    </w:pPr>
    <w:rPr>
      <w:rFonts w:ascii="Times New Roman" w:hAnsi="Times New Roman"/>
      <w:szCs w:val="20"/>
    </w:rPr>
  </w:style>
  <w:style w:type="character" w:customStyle="1" w:styleId="CorpodeltestoCarattere">
    <w:name w:val="Corpo del testo Carattere"/>
    <w:basedOn w:val="Caratterepredefinitoparagrafo"/>
    <w:link w:val="Corpodeltesto"/>
    <w:rsid w:val="009B440B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customStyle="1" w:styleId="rsedesuperlink1">
    <w:name w:val="rsedesuperlink1"/>
    <w:basedOn w:val="Caratterepredefinitoparagrafo"/>
    <w:rsid w:val="00CD2401"/>
    <w:rPr>
      <w:sz w:val="19"/>
      <w:szCs w:val="19"/>
    </w:rPr>
  </w:style>
  <w:style w:type="character" w:styleId="Enfasigrassetto">
    <w:name w:val="Strong"/>
    <w:basedOn w:val="Caratterepredefinitoparagrafo"/>
    <w:uiPriority w:val="22"/>
    <w:qFormat/>
    <w:rsid w:val="00CD2401"/>
    <w:rPr>
      <w:b/>
      <w:bCs/>
    </w:rPr>
  </w:style>
  <w:style w:type="paragraph" w:styleId="NormaleWeb">
    <w:name w:val="Normal (Web)"/>
    <w:basedOn w:val="Normale"/>
    <w:uiPriority w:val="99"/>
    <w:rsid w:val="009E70C2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xmsonormal">
    <w:name w:val="x_msonormal"/>
    <w:basedOn w:val="Normale"/>
    <w:uiPriority w:val="99"/>
    <w:rsid w:val="0082135A"/>
    <w:pPr>
      <w:spacing w:before="100" w:beforeAutospacing="1" w:after="100" w:afterAutospacing="1"/>
    </w:pPr>
    <w:rPr>
      <w:rFonts w:ascii="Times New Roman" w:eastAsia="Calibri" w:hAnsi="Times New Roman"/>
    </w:rPr>
  </w:style>
  <w:style w:type="paragraph" w:customStyle="1" w:styleId="xxmsonormal">
    <w:name w:val="x_xmsonormal"/>
    <w:basedOn w:val="Normale"/>
    <w:uiPriority w:val="99"/>
    <w:rsid w:val="0082135A"/>
    <w:rPr>
      <w:rFonts w:ascii="Times New Roman" w:eastAsia="MS Mincho" w:hAnsi="Times New Roman"/>
      <w:lang w:eastAsia="ja-JP"/>
    </w:rPr>
  </w:style>
  <w:style w:type="character" w:styleId="Collegamentoipertestuale">
    <w:name w:val="Hyperlink"/>
    <w:basedOn w:val="Caratterepredefinitoparagrafo"/>
    <w:uiPriority w:val="99"/>
    <w:unhideWhenUsed/>
    <w:rsid w:val="001075F2"/>
    <w:rPr>
      <w:color w:val="0000FF"/>
      <w:u w:val="single"/>
    </w:rPr>
  </w:style>
  <w:style w:type="paragraph" w:customStyle="1" w:styleId="Default">
    <w:name w:val="Default"/>
    <w:rsid w:val="00555A3B"/>
    <w:pPr>
      <w:autoSpaceDE w:val="0"/>
      <w:autoSpaceDN w:val="0"/>
      <w:adjustRightInd w:val="0"/>
      <w:spacing w:after="0" w:line="240" w:lineRule="auto"/>
    </w:pPr>
    <w:rPr>
      <w:rFonts w:ascii="BentonSans" w:hAnsi="BentonSans" w:cs="BentonSan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555A3B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555A3B"/>
    <w:rPr>
      <w:rFonts w:ascii="BentonSans Light" w:hAnsi="BentonSans Light" w:cs="BentonSans Light"/>
      <w:color w:val="000000"/>
      <w:sz w:val="26"/>
      <w:szCs w:val="26"/>
    </w:rPr>
  </w:style>
  <w:style w:type="paragraph" w:customStyle="1" w:styleId="PARRAFONORMAL">
    <w:name w:val="PARRAFO NORMAL"/>
    <w:uiPriority w:val="99"/>
    <w:rsid w:val="002B602F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exact"/>
      <w:ind w:left="2160" w:firstLine="720"/>
      <w:jc w:val="both"/>
      <w:textAlignment w:val="baseline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Titolo2Carattere">
    <w:name w:val="Titolo 2 Carattere"/>
    <w:basedOn w:val="Caratterepredefinitoparagrafo"/>
    <w:link w:val="Titolo2"/>
    <w:uiPriority w:val="9"/>
    <w:rsid w:val="008C5F6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paragraph" w:customStyle="1" w:styleId="default0">
    <w:name w:val="default"/>
    <w:basedOn w:val="Normale"/>
    <w:uiPriority w:val="99"/>
    <w:semiHidden/>
    <w:rsid w:val="009042E5"/>
    <w:rPr>
      <w:rFonts w:ascii="Times New Roman" w:hAnsi="Times New Roman"/>
    </w:rPr>
  </w:style>
  <w:style w:type="paragraph" w:customStyle="1" w:styleId="Normal1">
    <w:name w:val="Normal1"/>
    <w:rsid w:val="00DB4506"/>
    <w:pPr>
      <w:spacing w:after="0"/>
    </w:pPr>
    <w:rPr>
      <w:rFonts w:ascii="Arial" w:eastAsia="Arial Unicode MS" w:hAnsi="Arial" w:cs="Arial Unicode MS"/>
      <w:color w:val="000000"/>
      <w:u w:color="000000"/>
      <w:lang w:eastAsia="it-IT"/>
    </w:rPr>
  </w:style>
  <w:style w:type="paragraph" w:styleId="Testonormale">
    <w:name w:val="Plain Text"/>
    <w:basedOn w:val="Normale"/>
    <w:link w:val="TestonormaleCarattere"/>
    <w:uiPriority w:val="99"/>
    <w:unhideWhenUsed/>
    <w:rsid w:val="00C223CE"/>
    <w:rPr>
      <w:rFonts w:ascii="Calibri" w:hAnsi="Calibri"/>
      <w:sz w:val="22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rsid w:val="00C223CE"/>
    <w:rPr>
      <w:rFonts w:ascii="Calibri" w:hAnsi="Calibri"/>
      <w:szCs w:val="21"/>
    </w:rPr>
  </w:style>
  <w:style w:type="paragraph" w:styleId="Paragrafoelenco">
    <w:name w:val="List Paragraph"/>
    <w:basedOn w:val="Normale"/>
    <w:uiPriority w:val="34"/>
    <w:qFormat/>
    <w:rsid w:val="003A5811"/>
    <w:pPr>
      <w:ind w:left="720"/>
      <w:contextualSpacing/>
    </w:pPr>
    <w:rPr>
      <w:rFonts w:ascii="Cambria" w:eastAsia="Cambria" w:hAnsi="Cambria" w:cs="Cambria"/>
      <w:sz w:val="20"/>
      <w:szCs w:val="20"/>
    </w:rPr>
  </w:style>
  <w:style w:type="paragraph" w:styleId="Testocommento">
    <w:name w:val="annotation text"/>
    <w:basedOn w:val="Normale"/>
    <w:uiPriority w:val="99"/>
    <w:semiHidden/>
    <w:unhideWhenUsed/>
    <w:rsid w:val="00E338F3"/>
    <w:pPr>
      <w:spacing w:line="240" w:lineRule="auto"/>
    </w:pPr>
    <w:rPr>
      <w:sz w:val="20"/>
      <w:szCs w:val="20"/>
    </w:rPr>
  </w:style>
  <w:style w:type="character" w:customStyle="1" w:styleId="Titolo4Carattere">
    <w:name w:val="Titolo 4 Carattere"/>
    <w:basedOn w:val="Caratterepredefinitoparagrafo"/>
    <w:link w:val="Titolo4"/>
    <w:uiPriority w:val="9"/>
    <w:rsid w:val="00021B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2E412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textexposedshow">
    <w:name w:val="text_exposed_show"/>
    <w:basedOn w:val="Caratterepredefinitoparagrafo"/>
    <w:rsid w:val="002A415D"/>
  </w:style>
  <w:style w:type="paragraph" w:styleId="Nessunaspaziatura">
    <w:name w:val="No Spacing"/>
    <w:uiPriority w:val="1"/>
    <w:qFormat/>
    <w:rsid w:val="001F08B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Menzionenonrisolta1">
    <w:name w:val="Menzione non risolta1"/>
    <w:basedOn w:val="Caratterepredefinitoparagrafo"/>
    <w:uiPriority w:val="99"/>
    <w:semiHidden/>
    <w:unhideWhenUsed/>
    <w:rsid w:val="00E130CB"/>
    <w:rPr>
      <w:color w:val="605E5C"/>
      <w:shd w:val="clear" w:color="auto" w:fill="E1DFDD"/>
    </w:rPr>
  </w:style>
  <w:style w:type="character" w:styleId="Enfasicorsivo">
    <w:name w:val="Emphasis"/>
    <w:basedOn w:val="Caratterepredefinitoparagrafo"/>
    <w:uiPriority w:val="20"/>
    <w:qFormat/>
    <w:rsid w:val="00C37EB8"/>
    <w:rPr>
      <w:i/>
      <w:iCs/>
    </w:rPr>
  </w:style>
  <w:style w:type="character" w:styleId="Collegamentovisitato">
    <w:name w:val="FollowedHyperlink"/>
    <w:basedOn w:val="Caratterepredefinitoparagrafo"/>
    <w:uiPriority w:val="99"/>
    <w:semiHidden/>
    <w:unhideWhenUsed/>
    <w:rsid w:val="00466DA0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8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4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74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4933">
              <w:marLeft w:val="0"/>
              <w:marRight w:val="0"/>
              <w:marTop w:val="0"/>
              <w:marBottom w:val="0"/>
              <w:divBdr>
                <w:top w:val="single" w:sz="6" w:space="8" w:color="BB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36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31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0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0D67F9-C214-44A9-9AA9-83F8E124C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Baglioni - Ufficio Stampa</dc:creator>
  <cp:lastModifiedBy>Standard</cp:lastModifiedBy>
  <cp:revision>2</cp:revision>
  <cp:lastPrinted>2020-09-02T11:06:00Z</cp:lastPrinted>
  <dcterms:created xsi:type="dcterms:W3CDTF">2021-02-17T11:03:00Z</dcterms:created>
  <dcterms:modified xsi:type="dcterms:W3CDTF">2021-02-17T11:03:00Z</dcterms:modified>
</cp:coreProperties>
</file>